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26.png" ContentType="image/png"/>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7.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maintaining-cards-flow-map-in-progress"/>
      <w:r>
        <w:t xml:space="preserve">11.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11.3	Use Markdown</w:t>
      </w:r>
      <w:bookmarkEnd w:id="298"/>
    </w:p>
    <w:p>
      <w:pPr>
        <w:pStyle w:val="Heading3"/>
      </w:pPr>
      <w:bookmarkStart w:id="299" w:name="write-markdown"/>
      <w:r>
        <w:t xml:space="preserve">11.3.1	Write Markdown</w:t>
      </w:r>
      <w:bookmarkEnd w:id="299"/>
    </w:p>
    <w:p>
      <w:pPr>
        <w:pStyle w:val="FirstParagraph"/>
      </w:pPr>
      <w:r>
        <w:t xml:space="preserve">Cheatsheet will go here</w:t>
      </w:r>
    </w:p>
    <w:p>
      <w:pPr>
        <w:pStyle w:val="Heading3"/>
      </w:pPr>
      <w:bookmarkStart w:id="300" w:name="use-markdown-files"/>
      <w:r>
        <w:t xml:space="preserve">11.3.2	Use Markdown Files</w:t>
      </w:r>
      <w:bookmarkEnd w:id="300"/>
    </w:p>
    <w:p>
      <w:pPr>
        <w:pStyle w:val="Heading4"/>
      </w:pPr>
      <w:bookmarkStart w:id="301" w:name="add-a-markdown-file"/>
      <w:r>
        <w:t xml:space="preserve">11.3.2.1	Add a Markdown File</w:t>
      </w:r>
      <w:bookmarkEnd w:id="301"/>
    </w:p>
    <w:p>
      <w:pPr>
        <w:pStyle w:val="Heading4"/>
      </w:pPr>
      <w:bookmarkStart w:id="302" w:name="go-to-a-markdown-file"/>
      <w:r>
        <w:t xml:space="preserve">11.3.2.2	Go to a Markdown File</w:t>
      </w:r>
      <w:bookmarkEnd w:id="302"/>
    </w:p>
    <w:p>
      <w:pPr>
        <w:pStyle w:val="Heading4"/>
      </w:pPr>
      <w:bookmarkStart w:id="303" w:name="edit-a-markdown-file"/>
      <w:r>
        <w:t xml:space="preserve">11.3.2.3	Edit a Markdown File</w:t>
      </w:r>
      <w:bookmarkEnd w:id="303"/>
    </w:p>
    <w:p>
      <w:pPr>
        <w:pStyle w:val="Heading2"/>
      </w:pPr>
      <w:bookmarkStart w:id="304" w:name="use-github-branches"/>
      <w:r>
        <w:t xml:space="preserve">11.4	Use GitHub Branches</w:t>
      </w:r>
      <w:bookmarkEnd w:id="30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2"/>
      </w:pPr>
      <w:bookmarkStart w:id="308" w:name="submit-a-feature"/>
      <w:r>
        <w:t xml:space="preserve">11.5	Submit a Feature</w:t>
      </w:r>
      <w:bookmarkEnd w:id="308"/>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09" w:name="create-a-feature-branch"/>
      <w:r>
        <w:t xml:space="preserve">11.5.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1" w:name="edit-a-feature-branch"/>
      <w:r>
        <w:t xml:space="preserve">11.5.2	Edit a Feature Branch</w:t>
      </w:r>
      <w:bookmarkEnd w:id="311"/>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2" w:name="push-a-feature-branch"/>
      <w:r>
        <w:t xml:space="preserve">11.5.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5" w:name="run-quality-assurance"/>
      <w:r>
        <w:t xml:space="preserve">11.6	Run Quality Assurance</w:t>
      </w:r>
      <w:bookmarkEnd w:id="31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7" w:name="use-a-find-and-replace-branch"/>
      <w:r>
        <w:t xml:space="preserve">11.7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8" w:name="Xd71dd4221a65bf5e4aff4875e6e575aa6c0a999"/>
      <w:r>
        <w:t xml:space="preserve">11.7.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0"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4"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5" w:name="Xccef965b9e969ae8b180152e6f046233f8b6798"/>
      <w:r>
        <w:t xml:space="preserve">11.9	Update a Model File Using the Dev, Test and Master Branches</w:t>
      </w:r>
      <w:bookmarkEnd w:id="32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1"/>
      </w:pPr>
      <w:bookmarkStart w:id="327" w:name="glossary"/>
      <w:r>
        <w:t xml:space="preserve">12	Glossary</w:t>
      </w:r>
      <w:bookmarkEnd w:id="327"/>
    </w:p>
    <w:p>
      <w:pPr>
        <w:pStyle w:val="FirstParagraph"/>
      </w:pPr>
      <w:r>
        <w:t xml:space="preserve">Links are in progress of being collated and added!</w:t>
      </w:r>
    </w:p>
    <w:p>
      <w:pPr>
        <w:pStyle w:val="Heading2"/>
      </w:pPr>
      <w:bookmarkStart w:id="328" w:name="terms"/>
      <w:r>
        <w:t xml:space="preserve">12.1	Terms</w:t>
      </w:r>
      <w:bookmarkEnd w:id="32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9" w:name="acronyms"/>
      <w:r>
        <w:t xml:space="preserve">12.2	Acronyms</w:t>
      </w:r>
      <w:bookmarkEnd w:id="32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7" Target="media/rId297.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11T01:23:42Z</dcterms:created>
  <dcterms:modified xsi:type="dcterms:W3CDTF">2021-03-11T01: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